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4111"/>
        <w:gridCol w:w="709"/>
        <w:gridCol w:w="567"/>
        <w:gridCol w:w="4699"/>
      </w:tblGrid>
      <w:tr w:rsidR="00AD0BE6" w:rsidRPr="00BD11D2" w:rsidTr="00BD11D2">
        <w:trPr>
          <w:cantSplit/>
          <w:tblHeader/>
        </w:trPr>
        <w:tc>
          <w:tcPr>
            <w:tcW w:w="704" w:type="dxa"/>
          </w:tcPr>
          <w:p w:rsidR="00E13BA2" w:rsidRPr="00BD11D2" w:rsidRDefault="00AD0BE6" w:rsidP="00BD11D2">
            <w:pPr>
              <w:spacing w:after="0" w:line="240" w:lineRule="auto"/>
              <w:ind w:right="-108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GoBack"/>
            <w:bookmarkEnd w:id="0"/>
            <w:r w:rsidRPr="00BD11D2">
              <w:rPr>
                <w:rFonts w:ascii="Arial" w:hAnsi="Arial" w:cs="Arial"/>
                <w:b/>
                <w:sz w:val="24"/>
                <w:szCs w:val="24"/>
              </w:rPr>
              <w:t>Item</w:t>
            </w:r>
          </w:p>
        </w:tc>
        <w:tc>
          <w:tcPr>
            <w:tcW w:w="4111" w:type="dxa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b/>
                <w:i/>
                <w:sz w:val="18"/>
                <w:szCs w:val="18"/>
              </w:rPr>
            </w:pPr>
            <w:r w:rsidRPr="00BD11D2">
              <w:rPr>
                <w:rFonts w:ascii="Arial" w:hAnsi="Arial" w:cs="Arial"/>
                <w:b/>
                <w:i/>
                <w:color w:val="2E74B5"/>
                <w:sz w:val="18"/>
                <w:szCs w:val="18"/>
              </w:rPr>
              <w:t>Please fill in</w:t>
            </w:r>
            <w:r w:rsidR="002D217D" w:rsidRPr="00BD11D2">
              <w:rPr>
                <w:rFonts w:ascii="Arial" w:hAnsi="Arial" w:cs="Arial"/>
                <w:b/>
                <w:i/>
                <w:color w:val="2E74B5"/>
                <w:sz w:val="18"/>
                <w:szCs w:val="18"/>
              </w:rPr>
              <w:t xml:space="preserve"> this form</w:t>
            </w:r>
            <w:r w:rsidRPr="00BD11D2">
              <w:rPr>
                <w:rFonts w:ascii="Arial" w:hAnsi="Arial" w:cs="Arial"/>
                <w:b/>
                <w:i/>
                <w:color w:val="2E74B5"/>
                <w:sz w:val="18"/>
                <w:szCs w:val="18"/>
              </w:rPr>
              <w:t xml:space="preserve"> electronically</w:t>
            </w:r>
          </w:p>
        </w:tc>
        <w:tc>
          <w:tcPr>
            <w:tcW w:w="709" w:type="dxa"/>
          </w:tcPr>
          <w:p w:rsidR="00E13BA2" w:rsidRPr="00BD11D2" w:rsidRDefault="00AD0BE6" w:rsidP="00BD11D2">
            <w:pPr>
              <w:spacing w:after="0" w:line="240" w:lineRule="auto"/>
              <w:ind w:right="-108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>Yes</w:t>
            </w:r>
          </w:p>
        </w:tc>
        <w:tc>
          <w:tcPr>
            <w:tcW w:w="567" w:type="dxa"/>
          </w:tcPr>
          <w:p w:rsidR="00E13BA2" w:rsidRPr="00BD11D2" w:rsidRDefault="00AD0BE6" w:rsidP="00BD11D2">
            <w:pPr>
              <w:spacing w:after="0" w:line="240" w:lineRule="auto"/>
              <w:ind w:right="-108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>No</w:t>
            </w:r>
          </w:p>
        </w:tc>
        <w:tc>
          <w:tcPr>
            <w:tcW w:w="4699" w:type="dxa"/>
          </w:tcPr>
          <w:p w:rsidR="00E13BA2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>Enter Information or Comments</w:t>
            </w:r>
            <w:r w:rsidRPr="00BD11D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BD11D2">
              <w:rPr>
                <w:rFonts w:ascii="Arial" w:hAnsi="Arial" w:cs="Arial"/>
                <w:i/>
                <w:sz w:val="18"/>
                <w:szCs w:val="18"/>
              </w:rPr>
              <w:t>(Do not enter shaded areas)</w:t>
            </w:r>
          </w:p>
        </w:tc>
      </w:tr>
      <w:tr w:rsidR="00AD0BE6" w:rsidRPr="00BD11D2" w:rsidTr="00BD11D2">
        <w:tc>
          <w:tcPr>
            <w:tcW w:w="704" w:type="dxa"/>
            <w:tcBorders>
              <w:top w:val="single" w:sz="12" w:space="0" w:color="auto"/>
            </w:tcBorders>
            <w:shd w:val="clear" w:color="auto" w:fill="D0CECE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/>
                <w:b/>
                <w:sz w:val="24"/>
                <w:szCs w:val="24"/>
                <w:u w:val="none"/>
              </w:rPr>
            </w:pPr>
            <w:r w:rsidRPr="00BD11D2">
              <w:rPr>
                <w:rFonts w:ascii="Arial" w:hAnsi="Arial"/>
                <w:b/>
                <w:sz w:val="24"/>
                <w:szCs w:val="24"/>
                <w:u w:val="none"/>
              </w:rPr>
              <w:t>1.0</w:t>
            </w:r>
          </w:p>
        </w:tc>
        <w:tc>
          <w:tcPr>
            <w:tcW w:w="10086" w:type="dxa"/>
            <w:gridSpan w:val="4"/>
            <w:tcBorders>
              <w:top w:val="single" w:sz="12" w:space="0" w:color="auto"/>
            </w:tcBorders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/>
                <w:b/>
                <w:sz w:val="24"/>
                <w:szCs w:val="24"/>
              </w:rPr>
              <w:t xml:space="preserve">Administrative </w:t>
            </w:r>
            <w:r w:rsidRPr="00BD11D2">
              <w:rPr>
                <w:rFonts w:ascii="Arial" w:hAnsi="Arial"/>
                <w:sz w:val="20"/>
                <w:szCs w:val="20"/>
              </w:rPr>
              <w:t>(All Vendor Types)</w:t>
            </w:r>
          </w:p>
        </w:tc>
      </w:tr>
      <w:tr w:rsidR="00AD0BE6" w:rsidRPr="00BD11D2" w:rsidTr="00BD11D2">
        <w:tc>
          <w:tcPr>
            <w:tcW w:w="704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1.1</w:t>
            </w:r>
          </w:p>
        </w:tc>
        <w:tc>
          <w:tcPr>
            <w:tcW w:w="4111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Company Name and Address:</w:t>
            </w:r>
          </w:p>
        </w:tc>
        <w:tc>
          <w:tcPr>
            <w:tcW w:w="709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0BE6" w:rsidRPr="00BD11D2" w:rsidTr="00BD11D2">
        <w:tc>
          <w:tcPr>
            <w:tcW w:w="704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1.2</w:t>
            </w:r>
          </w:p>
        </w:tc>
        <w:tc>
          <w:tcPr>
            <w:tcW w:w="4111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Phone &amp; Fax Number:</w:t>
            </w:r>
          </w:p>
        </w:tc>
        <w:tc>
          <w:tcPr>
            <w:tcW w:w="709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0BE6" w:rsidRPr="00BD11D2" w:rsidTr="00BD11D2">
        <w:tc>
          <w:tcPr>
            <w:tcW w:w="704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1.3</w:t>
            </w:r>
          </w:p>
        </w:tc>
        <w:tc>
          <w:tcPr>
            <w:tcW w:w="4111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Company Type:    Manufacturer, Distributor, Service, Other</w:t>
            </w:r>
          </w:p>
        </w:tc>
        <w:tc>
          <w:tcPr>
            <w:tcW w:w="709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0BE6" w:rsidRPr="00BD11D2" w:rsidTr="00BD11D2">
        <w:tc>
          <w:tcPr>
            <w:tcW w:w="704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1.4</w:t>
            </w:r>
          </w:p>
        </w:tc>
        <w:tc>
          <w:tcPr>
            <w:tcW w:w="4111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Products or Services Offered:</w:t>
            </w:r>
          </w:p>
        </w:tc>
        <w:tc>
          <w:tcPr>
            <w:tcW w:w="709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0BE6" w:rsidRPr="00BD11D2" w:rsidTr="00BD11D2">
        <w:tc>
          <w:tcPr>
            <w:tcW w:w="704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1.5</w:t>
            </w:r>
          </w:p>
        </w:tc>
        <w:tc>
          <w:tcPr>
            <w:tcW w:w="4111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Website:</w:t>
            </w:r>
          </w:p>
        </w:tc>
        <w:tc>
          <w:tcPr>
            <w:tcW w:w="709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0BE6" w:rsidRPr="00BD11D2" w:rsidTr="00BD11D2">
        <w:tc>
          <w:tcPr>
            <w:tcW w:w="704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1.6</w:t>
            </w:r>
          </w:p>
        </w:tc>
        <w:tc>
          <w:tcPr>
            <w:tcW w:w="4111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FSCM/CAGE Code:</w:t>
            </w:r>
          </w:p>
        </w:tc>
        <w:tc>
          <w:tcPr>
            <w:tcW w:w="709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0BE6" w:rsidRPr="00BD11D2" w:rsidTr="00BD11D2">
        <w:tc>
          <w:tcPr>
            <w:tcW w:w="704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1.7</w:t>
            </w:r>
          </w:p>
        </w:tc>
        <w:tc>
          <w:tcPr>
            <w:tcW w:w="4111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DUNS Number:</w:t>
            </w:r>
          </w:p>
        </w:tc>
        <w:tc>
          <w:tcPr>
            <w:tcW w:w="709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D0BE6" w:rsidRPr="00BD11D2" w:rsidTr="00BD11D2">
        <w:tc>
          <w:tcPr>
            <w:tcW w:w="704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1.8</w:t>
            </w:r>
          </w:p>
        </w:tc>
        <w:tc>
          <w:tcPr>
            <w:tcW w:w="4111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Person Completing Evaluation:</w:t>
            </w:r>
          </w:p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Name: </w:t>
            </w:r>
          </w:p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</w:rPr>
            </w:pPr>
            <w:r w:rsidRPr="00BD11D2">
              <w:rPr>
                <w:rFonts w:ascii="Arial" w:hAnsi="Arial" w:cs="Arial"/>
              </w:rPr>
              <w:t xml:space="preserve">Title: </w:t>
            </w:r>
          </w:p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E-mail Address:</w:t>
            </w:r>
          </w:p>
        </w:tc>
      </w:tr>
      <w:tr w:rsidR="00AD0BE6" w:rsidRPr="00BD11D2" w:rsidTr="00BD11D2">
        <w:tc>
          <w:tcPr>
            <w:tcW w:w="704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1.9</w:t>
            </w:r>
          </w:p>
        </w:tc>
        <w:tc>
          <w:tcPr>
            <w:tcW w:w="4111" w:type="dxa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Quality Assurance Representative:</w:t>
            </w:r>
          </w:p>
        </w:tc>
        <w:tc>
          <w:tcPr>
            <w:tcW w:w="709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Name: </w:t>
            </w:r>
          </w:p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</w:rPr>
            </w:pPr>
            <w:r w:rsidRPr="00BD11D2">
              <w:rPr>
                <w:rFonts w:ascii="Arial" w:hAnsi="Arial" w:cs="Arial"/>
              </w:rPr>
              <w:t xml:space="preserve">Title: </w:t>
            </w:r>
          </w:p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E-mail Address:</w:t>
            </w:r>
          </w:p>
        </w:tc>
      </w:tr>
      <w:tr w:rsidR="00AD0BE6" w:rsidRPr="00BD11D2" w:rsidTr="00BD11D2">
        <w:tc>
          <w:tcPr>
            <w:tcW w:w="704" w:type="dxa"/>
            <w:tcBorders>
              <w:bottom w:val="single" w:sz="4" w:space="0" w:color="auto"/>
            </w:tcBorders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1.10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Identify the Company Ownership (public/Private)</w:t>
            </w:r>
          </w:p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Structure (Division of…..)</w:t>
            </w:r>
          </w:p>
        </w:tc>
        <w:tc>
          <w:tcPr>
            <w:tcW w:w="709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  <w:tcBorders>
              <w:bottom w:val="single" w:sz="4" w:space="0" w:color="auto"/>
            </w:tcBorders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Ownership:</w:t>
            </w:r>
          </w:p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</w:rPr>
            </w:pPr>
            <w:r w:rsidRPr="00BD11D2">
              <w:rPr>
                <w:rFonts w:ascii="Arial" w:hAnsi="Arial" w:cs="Arial"/>
              </w:rPr>
              <w:t>Structure:</w:t>
            </w:r>
          </w:p>
        </w:tc>
      </w:tr>
      <w:tr w:rsidR="00AD0BE6" w:rsidRPr="00BD11D2" w:rsidTr="00BD11D2">
        <w:tc>
          <w:tcPr>
            <w:tcW w:w="704" w:type="dxa"/>
            <w:tcBorders>
              <w:bottom w:val="single" w:sz="4" w:space="0" w:color="auto"/>
            </w:tcBorders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1.1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Is this a Canadian Company? If not identify which Country</w:t>
            </w:r>
          </w:p>
        </w:tc>
        <w:tc>
          <w:tcPr>
            <w:tcW w:w="709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0CECE"/>
          </w:tcPr>
          <w:p w:rsidR="00AD0BE6" w:rsidRPr="00BD11D2" w:rsidRDefault="00AD0BE6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  <w:tcBorders>
              <w:bottom w:val="single" w:sz="4" w:space="0" w:color="auto"/>
            </w:tcBorders>
          </w:tcPr>
          <w:p w:rsidR="00AD0BE6" w:rsidRPr="00BD11D2" w:rsidRDefault="00AD0BE6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Country:</w:t>
            </w:r>
          </w:p>
        </w:tc>
      </w:tr>
      <w:tr w:rsidR="006E06BD" w:rsidRPr="00BD11D2" w:rsidTr="00BD11D2">
        <w:tc>
          <w:tcPr>
            <w:tcW w:w="704" w:type="dxa"/>
            <w:shd w:val="clear" w:color="auto" w:fill="D0CECE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/>
                <w:b/>
                <w:sz w:val="24"/>
                <w:szCs w:val="24"/>
                <w:u w:val="none"/>
              </w:rPr>
            </w:pPr>
            <w:r w:rsidRPr="00BD11D2">
              <w:rPr>
                <w:rFonts w:ascii="Arial" w:hAnsi="Arial"/>
                <w:b/>
                <w:sz w:val="24"/>
                <w:szCs w:val="24"/>
                <w:u w:val="none"/>
              </w:rPr>
              <w:t xml:space="preserve">2.0 </w:t>
            </w:r>
          </w:p>
        </w:tc>
        <w:tc>
          <w:tcPr>
            <w:tcW w:w="10086" w:type="dxa"/>
            <w:gridSpan w:val="4"/>
            <w:shd w:val="clear" w:color="auto" w:fill="D0CECE"/>
          </w:tcPr>
          <w:p w:rsidR="006E06BD" w:rsidRPr="00BD11D2" w:rsidRDefault="006E06B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/>
                <w:b/>
                <w:sz w:val="24"/>
                <w:szCs w:val="24"/>
              </w:rPr>
              <w:t xml:space="preserve">General </w:t>
            </w:r>
            <w:r w:rsidRPr="00BD11D2">
              <w:rPr>
                <w:rFonts w:ascii="Arial" w:hAnsi="Arial"/>
                <w:sz w:val="20"/>
                <w:szCs w:val="20"/>
              </w:rPr>
              <w:t>(All Vendor Types)</w:t>
            </w:r>
            <w:r w:rsidRPr="00BD11D2">
              <w:rPr>
                <w:rFonts w:ascii="Arial" w:hAnsi="Arial"/>
              </w:rPr>
              <w:t xml:space="preserve"> (Fill in for the facility that will supply goods to Nautel)  </w:t>
            </w:r>
          </w:p>
        </w:tc>
      </w:tr>
      <w:tr w:rsidR="006E06BD" w:rsidRPr="00BD11D2" w:rsidTr="00BD11D2">
        <w:tc>
          <w:tcPr>
            <w:tcW w:w="704" w:type="dxa"/>
          </w:tcPr>
          <w:p w:rsidR="006E06BD" w:rsidRPr="00BD11D2" w:rsidRDefault="00B52E59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2</w:t>
            </w:r>
            <w:r w:rsidR="006E06BD" w:rsidRPr="00BD11D2">
              <w:rPr>
                <w:rFonts w:ascii="Arial" w:hAnsi="Arial" w:cs="Arial"/>
                <w:u w:val="none"/>
              </w:rPr>
              <w:t>.1</w:t>
            </w:r>
          </w:p>
        </w:tc>
        <w:tc>
          <w:tcPr>
            <w:tcW w:w="4111" w:type="dxa"/>
          </w:tcPr>
          <w:p w:rsidR="006E06BD" w:rsidRPr="00BD11D2" w:rsidRDefault="006E06B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Area in Square feet: </w:t>
            </w:r>
          </w:p>
        </w:tc>
        <w:tc>
          <w:tcPr>
            <w:tcW w:w="709" w:type="dxa"/>
            <w:shd w:val="clear" w:color="auto" w:fill="D0CECE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</w:p>
        </w:tc>
        <w:tc>
          <w:tcPr>
            <w:tcW w:w="567" w:type="dxa"/>
            <w:shd w:val="clear" w:color="auto" w:fill="D0CECE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</w:p>
        </w:tc>
        <w:tc>
          <w:tcPr>
            <w:tcW w:w="4699" w:type="dxa"/>
          </w:tcPr>
          <w:p w:rsidR="006E06BD" w:rsidRPr="00BD11D2" w:rsidRDefault="006E06B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Manufacturing:</w:t>
            </w:r>
          </w:p>
          <w:p w:rsidR="006E06BD" w:rsidRPr="00BD11D2" w:rsidRDefault="006E06B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Office:</w:t>
            </w:r>
          </w:p>
          <w:p w:rsidR="006E06BD" w:rsidRPr="00BD11D2" w:rsidRDefault="006E06B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Warehouse (Distribution):</w:t>
            </w:r>
          </w:p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Other Facilities (Test Sites </w:t>
            </w:r>
            <w:r w:rsidR="00182CA5" w:rsidRPr="00BD11D2">
              <w:rPr>
                <w:rFonts w:ascii="Arial" w:hAnsi="Arial" w:cs="Arial"/>
                <w:u w:val="none"/>
              </w:rPr>
              <w:t>etc.</w:t>
            </w:r>
            <w:r w:rsidRPr="00BD11D2">
              <w:rPr>
                <w:rFonts w:ascii="Arial" w:hAnsi="Arial" w:cs="Arial"/>
                <w:u w:val="none"/>
              </w:rPr>
              <w:t>):</w:t>
            </w:r>
          </w:p>
          <w:p w:rsidR="00B52E59" w:rsidRPr="00BD11D2" w:rsidRDefault="00B52E59" w:rsidP="00BD11D2">
            <w:pPr>
              <w:spacing w:after="0" w:line="240" w:lineRule="auto"/>
              <w:rPr>
                <w:lang w:val="en-US"/>
              </w:rPr>
            </w:pPr>
            <w:r w:rsidRPr="00BD11D2">
              <w:rPr>
                <w:lang w:val="en-US"/>
              </w:rPr>
              <w:t>Owned or Leased:</w:t>
            </w:r>
          </w:p>
        </w:tc>
      </w:tr>
      <w:tr w:rsidR="006E06BD" w:rsidRPr="00BD11D2" w:rsidTr="00BD11D2">
        <w:tc>
          <w:tcPr>
            <w:tcW w:w="704" w:type="dxa"/>
          </w:tcPr>
          <w:p w:rsidR="006E06BD" w:rsidRPr="00BD11D2" w:rsidRDefault="00B52E59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2</w:t>
            </w:r>
            <w:r w:rsidR="006E06BD" w:rsidRPr="00BD11D2">
              <w:rPr>
                <w:rFonts w:ascii="Arial" w:hAnsi="Arial" w:cs="Arial"/>
                <w:u w:val="none"/>
              </w:rPr>
              <w:t>.2</w:t>
            </w:r>
          </w:p>
        </w:tc>
        <w:tc>
          <w:tcPr>
            <w:tcW w:w="4111" w:type="dxa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Number of Personnel:</w:t>
            </w:r>
          </w:p>
          <w:p w:rsidR="006E06BD" w:rsidRPr="00BD11D2" w:rsidRDefault="006E06B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Sales:                        Finance:</w:t>
            </w:r>
          </w:p>
          <w:p w:rsidR="006E06BD" w:rsidRPr="00BD11D2" w:rsidRDefault="006E06B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Engineering:              Manufacturing:</w:t>
            </w:r>
          </w:p>
          <w:p w:rsidR="006E06BD" w:rsidRPr="00BD11D2" w:rsidRDefault="006E06B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Quality:                      Procurement: </w:t>
            </w:r>
          </w:p>
          <w:p w:rsidR="006E06BD" w:rsidRPr="00BD11D2" w:rsidRDefault="006E06B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Admin:                       Warehouse:</w:t>
            </w:r>
          </w:p>
        </w:tc>
        <w:tc>
          <w:tcPr>
            <w:tcW w:w="709" w:type="dxa"/>
            <w:shd w:val="clear" w:color="auto" w:fill="D0CECE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</w:p>
        </w:tc>
        <w:tc>
          <w:tcPr>
            <w:tcW w:w="567" w:type="dxa"/>
            <w:shd w:val="clear" w:color="auto" w:fill="D0CECE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</w:p>
        </w:tc>
        <w:tc>
          <w:tcPr>
            <w:tcW w:w="4699" w:type="dxa"/>
          </w:tcPr>
          <w:p w:rsidR="006E06BD" w:rsidRPr="00BD11D2" w:rsidRDefault="006E06B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Total:</w:t>
            </w:r>
          </w:p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 </w:t>
            </w:r>
          </w:p>
        </w:tc>
      </w:tr>
      <w:tr w:rsidR="006E06BD" w:rsidRPr="00BD11D2" w:rsidTr="00BD11D2">
        <w:tc>
          <w:tcPr>
            <w:tcW w:w="704" w:type="dxa"/>
          </w:tcPr>
          <w:p w:rsidR="006E06BD" w:rsidRPr="00BD11D2" w:rsidRDefault="00B52E59" w:rsidP="00BD11D2">
            <w:pPr>
              <w:pStyle w:val="Heading1"/>
              <w:jc w:val="left"/>
              <w:rPr>
                <w:rFonts w:ascii="Arial" w:hAnsi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2</w:t>
            </w:r>
            <w:r w:rsidR="006E06BD" w:rsidRPr="00BD11D2">
              <w:rPr>
                <w:rFonts w:ascii="Arial" w:hAnsi="Arial" w:cs="Arial"/>
                <w:u w:val="none"/>
              </w:rPr>
              <w:t>.</w:t>
            </w:r>
            <w:r w:rsidRPr="00BD11D2">
              <w:rPr>
                <w:rFonts w:ascii="Arial" w:hAnsi="Arial" w:cs="Arial"/>
                <w:u w:val="none"/>
              </w:rPr>
              <w:t>3</w:t>
            </w:r>
          </w:p>
        </w:tc>
        <w:tc>
          <w:tcPr>
            <w:tcW w:w="4111" w:type="dxa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What Percentage of Work is:</w:t>
            </w:r>
          </w:p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/>
                <w:b/>
                <w:u w:val="none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0CECE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/>
                <w:b/>
                <w:u w:val="none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0CECE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/>
                <w:b/>
                <w:u w:val="none"/>
              </w:rPr>
            </w:pPr>
          </w:p>
        </w:tc>
        <w:tc>
          <w:tcPr>
            <w:tcW w:w="4699" w:type="dxa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Government:</w:t>
            </w:r>
          </w:p>
          <w:p w:rsidR="006E06BD" w:rsidRPr="00BD11D2" w:rsidRDefault="006E06B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Commercial:</w:t>
            </w:r>
          </w:p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Other:</w:t>
            </w:r>
          </w:p>
        </w:tc>
      </w:tr>
      <w:tr w:rsidR="006E06BD" w:rsidRPr="00BD11D2" w:rsidTr="00BD11D2">
        <w:tc>
          <w:tcPr>
            <w:tcW w:w="704" w:type="dxa"/>
          </w:tcPr>
          <w:p w:rsidR="006E06BD" w:rsidRPr="00BD11D2" w:rsidRDefault="00B52E59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2.4</w:t>
            </w:r>
          </w:p>
        </w:tc>
        <w:tc>
          <w:tcPr>
            <w:tcW w:w="4111" w:type="dxa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Please provide 3 Customer References (Name and Contact)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0CECE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D0CECE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</w:p>
        </w:tc>
        <w:tc>
          <w:tcPr>
            <w:tcW w:w="4699" w:type="dxa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1)</w:t>
            </w:r>
          </w:p>
          <w:p w:rsidR="006E06BD" w:rsidRPr="00BD11D2" w:rsidRDefault="006E06B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2) </w:t>
            </w:r>
          </w:p>
          <w:p w:rsidR="006E06BD" w:rsidRPr="00BD11D2" w:rsidRDefault="006E06B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)</w:t>
            </w:r>
          </w:p>
        </w:tc>
      </w:tr>
      <w:tr w:rsidR="006E06BD" w:rsidRPr="00BD11D2" w:rsidTr="00BD11D2">
        <w:tc>
          <w:tcPr>
            <w:tcW w:w="704" w:type="dxa"/>
          </w:tcPr>
          <w:p w:rsidR="006E06BD" w:rsidRPr="00BD11D2" w:rsidRDefault="00B52E59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2.5</w:t>
            </w:r>
          </w:p>
        </w:tc>
        <w:tc>
          <w:tcPr>
            <w:tcW w:w="4111" w:type="dxa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Are you authorized by the original parts manufacturer to distribute the parts being supplied to Nautel   </w:t>
            </w:r>
          </w:p>
        </w:tc>
        <w:tc>
          <w:tcPr>
            <w:tcW w:w="709" w:type="dxa"/>
          </w:tcPr>
          <w:p w:rsidR="006E06BD" w:rsidRPr="00BD11D2" w:rsidRDefault="006E06BD" w:rsidP="002D10EF">
            <w:pPr>
              <w:pStyle w:val="Heading1"/>
              <w:rPr>
                <w:rFonts w:ascii="Arial" w:hAnsi="Arial" w:cs="Arial"/>
                <w:u w:val="none"/>
              </w:rPr>
            </w:pPr>
          </w:p>
        </w:tc>
        <w:tc>
          <w:tcPr>
            <w:tcW w:w="567" w:type="dxa"/>
          </w:tcPr>
          <w:p w:rsidR="006E06BD" w:rsidRPr="00BD11D2" w:rsidRDefault="006E06BD" w:rsidP="002D10EF">
            <w:pPr>
              <w:pStyle w:val="Heading1"/>
              <w:rPr>
                <w:rFonts w:ascii="Arial" w:hAnsi="Arial" w:cs="Arial"/>
                <w:u w:val="none"/>
              </w:rPr>
            </w:pPr>
          </w:p>
        </w:tc>
        <w:tc>
          <w:tcPr>
            <w:tcW w:w="4699" w:type="dxa"/>
          </w:tcPr>
          <w:p w:rsidR="006E06BD" w:rsidRPr="00BD11D2" w:rsidRDefault="006E06BD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Yes:                     No:                 </w:t>
            </w:r>
          </w:p>
          <w:p w:rsidR="006E06BD" w:rsidRPr="00BD11D2" w:rsidRDefault="006E06BD" w:rsidP="00BD11D2">
            <w:pPr>
              <w:spacing w:after="0" w:line="240" w:lineRule="auto"/>
              <w:rPr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If no, are you an independent Distributor</w:t>
            </w:r>
            <w:r w:rsidRPr="00BD11D2">
              <w:rPr>
                <w:rFonts w:ascii="Arial" w:hAnsi="Arial" w:cs="Arial"/>
                <w:sz w:val="20"/>
                <w:szCs w:val="20"/>
                <w:lang w:val="en-US"/>
              </w:rPr>
              <w:t>?</w:t>
            </w:r>
          </w:p>
        </w:tc>
      </w:tr>
      <w:tr w:rsidR="006E06BD" w:rsidRPr="00BD11D2" w:rsidTr="00BD11D2">
        <w:tc>
          <w:tcPr>
            <w:tcW w:w="704" w:type="dxa"/>
          </w:tcPr>
          <w:p w:rsidR="006E06BD" w:rsidRPr="00BD11D2" w:rsidRDefault="00B52E5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2.6</w:t>
            </w:r>
          </w:p>
        </w:tc>
        <w:tc>
          <w:tcPr>
            <w:tcW w:w="4111" w:type="dxa"/>
          </w:tcPr>
          <w:p w:rsidR="002D10EF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D11D2">
              <w:rPr>
                <w:rFonts w:ascii="Arial" w:hAnsi="Arial" w:cs="Arial"/>
                <w:sz w:val="20"/>
                <w:szCs w:val="20"/>
                <w:lang w:val="en-US"/>
              </w:rPr>
              <w:t xml:space="preserve">Is the company registered to an </w:t>
            </w:r>
            <w:r w:rsidR="00B52E59" w:rsidRPr="00BD11D2">
              <w:rPr>
                <w:rFonts w:ascii="Arial" w:hAnsi="Arial" w:cs="Arial"/>
                <w:sz w:val="20"/>
                <w:szCs w:val="20"/>
                <w:lang w:val="en-US"/>
              </w:rPr>
              <w:t>I</w:t>
            </w:r>
            <w:r w:rsidRPr="00BD11D2">
              <w:rPr>
                <w:rFonts w:ascii="Arial" w:hAnsi="Arial" w:cs="Arial"/>
                <w:sz w:val="20"/>
                <w:szCs w:val="20"/>
                <w:lang w:val="en-US"/>
              </w:rPr>
              <w:t>nternational Quality System standard?</w:t>
            </w:r>
          </w:p>
          <w:p w:rsidR="006E06BD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Specify:</w:t>
            </w:r>
          </w:p>
        </w:tc>
        <w:tc>
          <w:tcPr>
            <w:tcW w:w="709" w:type="dxa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6E06BD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ISO9001:                           TS16949:                   </w:t>
            </w:r>
          </w:p>
          <w:p w:rsidR="002D10EF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TL9000:                              ISO13485:</w:t>
            </w:r>
          </w:p>
          <w:p w:rsidR="002D10EF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ISO 90003:                         Other:  </w:t>
            </w:r>
          </w:p>
        </w:tc>
      </w:tr>
      <w:tr w:rsidR="006E06BD" w:rsidRPr="00BD11D2" w:rsidTr="00BD11D2">
        <w:tc>
          <w:tcPr>
            <w:tcW w:w="704" w:type="dxa"/>
          </w:tcPr>
          <w:p w:rsidR="006E06BD" w:rsidRPr="00BD11D2" w:rsidRDefault="00B52E5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2.7</w:t>
            </w:r>
          </w:p>
        </w:tc>
        <w:tc>
          <w:tcPr>
            <w:tcW w:w="4111" w:type="dxa"/>
          </w:tcPr>
          <w:p w:rsidR="006E06BD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Are any of your products qualified by an independent 3</w:t>
            </w:r>
            <w:r w:rsidRPr="00BD11D2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BD11D2">
              <w:rPr>
                <w:rFonts w:ascii="Arial" w:hAnsi="Arial" w:cs="Arial"/>
                <w:sz w:val="20"/>
                <w:szCs w:val="20"/>
              </w:rPr>
              <w:t xml:space="preserve"> party, specify </w:t>
            </w:r>
          </w:p>
        </w:tc>
        <w:tc>
          <w:tcPr>
            <w:tcW w:w="709" w:type="dxa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2D10EF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QPL:                            MIL-PRF</w:t>
            </w:r>
          </w:p>
          <w:p w:rsidR="002D10EF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JAN (TX/TXV):             Other:</w:t>
            </w:r>
          </w:p>
        </w:tc>
      </w:tr>
      <w:tr w:rsidR="006E06BD" w:rsidRPr="00BD11D2" w:rsidTr="00BD11D2">
        <w:tc>
          <w:tcPr>
            <w:tcW w:w="704" w:type="dxa"/>
          </w:tcPr>
          <w:p w:rsidR="006E06BD" w:rsidRPr="00BD11D2" w:rsidRDefault="00B52E5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2.8</w:t>
            </w:r>
          </w:p>
        </w:tc>
        <w:tc>
          <w:tcPr>
            <w:tcW w:w="4111" w:type="dxa"/>
          </w:tcPr>
          <w:p w:rsidR="006E06BD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Are any of your products approved by a regulatory agency, Specify  </w:t>
            </w:r>
          </w:p>
        </w:tc>
        <w:tc>
          <w:tcPr>
            <w:tcW w:w="709" w:type="dxa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2D10EF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UL:                  CSA:                FCC:</w:t>
            </w:r>
          </w:p>
          <w:p w:rsidR="002D10EF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CE:                  VDE:                Industry Canada:</w:t>
            </w:r>
          </w:p>
          <w:p w:rsidR="002D10EF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Other: </w:t>
            </w:r>
          </w:p>
        </w:tc>
      </w:tr>
      <w:tr w:rsidR="006E06BD" w:rsidRPr="00BD11D2" w:rsidTr="00BD11D2">
        <w:tc>
          <w:tcPr>
            <w:tcW w:w="704" w:type="dxa"/>
          </w:tcPr>
          <w:p w:rsidR="006E06BD" w:rsidRPr="00BD11D2" w:rsidRDefault="00B52E5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2.9</w:t>
            </w:r>
          </w:p>
        </w:tc>
        <w:tc>
          <w:tcPr>
            <w:tcW w:w="4111" w:type="dxa"/>
          </w:tcPr>
          <w:p w:rsidR="006E06BD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Have your Quality System, internal processes, or products been audited and </w:t>
            </w:r>
            <w:r w:rsidRPr="00BD11D2">
              <w:rPr>
                <w:rFonts w:ascii="Arial" w:hAnsi="Arial" w:cs="Arial"/>
                <w:sz w:val="20"/>
                <w:szCs w:val="20"/>
              </w:rPr>
              <w:lastRenderedPageBreak/>
              <w:t xml:space="preserve">approved by any of your customers?  Specify  </w:t>
            </w:r>
          </w:p>
        </w:tc>
        <w:tc>
          <w:tcPr>
            <w:tcW w:w="709" w:type="dxa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2D10EF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Customer:</w:t>
            </w:r>
          </w:p>
          <w:p w:rsidR="006E06BD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Scope of A</w:t>
            </w:r>
            <w:r w:rsidR="002D10EF" w:rsidRPr="00BD11D2">
              <w:rPr>
                <w:rFonts w:ascii="Arial" w:hAnsi="Arial" w:cs="Arial"/>
                <w:sz w:val="20"/>
                <w:szCs w:val="20"/>
              </w:rPr>
              <w:t xml:space="preserve">pproval:  (Quality System, Processes, Products:____________________________ </w:t>
            </w:r>
          </w:p>
        </w:tc>
      </w:tr>
      <w:tr w:rsidR="006E06BD" w:rsidRPr="00BD11D2" w:rsidTr="00BD11D2">
        <w:tc>
          <w:tcPr>
            <w:tcW w:w="704" w:type="dxa"/>
          </w:tcPr>
          <w:p w:rsidR="006E06BD" w:rsidRPr="00BD11D2" w:rsidRDefault="00B52E5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2.10</w:t>
            </w:r>
          </w:p>
        </w:tc>
        <w:tc>
          <w:tcPr>
            <w:tcW w:w="4111" w:type="dxa"/>
          </w:tcPr>
          <w:p w:rsidR="006E06BD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Do you perform any special processes at your facility; such as: Soldering, bonding, welding, x-ray, ultrasonic inspection, plating, conversion coating, mechanical testing. </w:t>
            </w:r>
          </w:p>
        </w:tc>
        <w:tc>
          <w:tcPr>
            <w:tcW w:w="709" w:type="dxa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6E06BD" w:rsidRPr="00BD11D2" w:rsidRDefault="002D10EF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Please attach a list of special processes and any approvals (NADCAP) or standards they are certified to, or meet. </w:t>
            </w: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2.11</w:t>
            </w:r>
          </w:p>
        </w:tc>
        <w:tc>
          <w:tcPr>
            <w:tcW w:w="4111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you have a counterfeit parts program (Mechanical and/or Electronic Parts)</w:t>
            </w:r>
          </w:p>
        </w:tc>
        <w:tc>
          <w:tcPr>
            <w:tcW w:w="709" w:type="dxa"/>
            <w:shd w:val="clear" w:color="auto" w:fill="auto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auto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Please attach Counterfeit Parts Program Policy and procedures</w:t>
            </w:r>
          </w:p>
        </w:tc>
      </w:tr>
      <w:tr w:rsidR="006E06BD" w:rsidRPr="00BD11D2" w:rsidTr="00BD11D2">
        <w:tc>
          <w:tcPr>
            <w:tcW w:w="704" w:type="dxa"/>
          </w:tcPr>
          <w:p w:rsidR="006E06BD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2.12</w:t>
            </w:r>
          </w:p>
        </w:tc>
        <w:tc>
          <w:tcPr>
            <w:tcW w:w="4111" w:type="dxa"/>
          </w:tcPr>
          <w:p w:rsidR="006E06BD" w:rsidRPr="00BD11D2" w:rsidRDefault="00B52E5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Please provide the following information when returning this Questionnaire (As Applicable)</w:t>
            </w:r>
          </w:p>
        </w:tc>
        <w:tc>
          <w:tcPr>
            <w:tcW w:w="709" w:type="dxa"/>
            <w:shd w:val="clear" w:color="auto" w:fill="D0CECE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D0CECE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B52E59" w:rsidRPr="00BD11D2" w:rsidRDefault="00B52E5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Quality Assurance Manual</w:t>
            </w:r>
          </w:p>
          <w:p w:rsidR="006E06BD" w:rsidRPr="00BD11D2" w:rsidRDefault="00B52E5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Quality Assurance System Registration Certificate</w:t>
            </w:r>
          </w:p>
          <w:p w:rsidR="00B52E59" w:rsidRPr="00BD11D2" w:rsidRDefault="00B52E5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Military or other QPL Certificate (s)</w:t>
            </w:r>
          </w:p>
          <w:p w:rsidR="00B52E59" w:rsidRPr="00BD11D2" w:rsidRDefault="00B52E5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Authorized Distributor Certificate/</w:t>
            </w:r>
            <w:r w:rsidR="005C461A" w:rsidRPr="00BD11D2">
              <w:rPr>
                <w:rFonts w:ascii="Arial" w:hAnsi="Arial" w:cs="Arial"/>
                <w:sz w:val="20"/>
                <w:szCs w:val="20"/>
              </w:rPr>
              <w:t>Authorization</w:t>
            </w:r>
          </w:p>
          <w:p w:rsidR="00B52E59" w:rsidRPr="00BD11D2" w:rsidRDefault="00B52E5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Product Regulatory Approval Certificate (For products being supplied to Nautel only)</w:t>
            </w:r>
          </w:p>
          <w:p w:rsidR="00B52E59" w:rsidRPr="00BD11D2" w:rsidRDefault="00B52E5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Customer Quality System Approval letters/Certificates</w:t>
            </w:r>
          </w:p>
          <w:p w:rsidR="00B52E59" w:rsidRPr="00BD11D2" w:rsidRDefault="00B52E5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Special Process List and Approval Certificates  </w:t>
            </w:r>
          </w:p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Counterfeit Parts Program Policy and Procedures</w:t>
            </w:r>
          </w:p>
        </w:tc>
      </w:tr>
      <w:tr w:rsidR="00AC7C88" w:rsidRPr="00BD11D2" w:rsidTr="00BD11D2">
        <w:tc>
          <w:tcPr>
            <w:tcW w:w="704" w:type="dxa"/>
            <w:shd w:val="clear" w:color="auto" w:fill="D0CECE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>3.0</w:t>
            </w:r>
          </w:p>
        </w:tc>
        <w:tc>
          <w:tcPr>
            <w:tcW w:w="10086" w:type="dxa"/>
            <w:gridSpan w:val="4"/>
            <w:shd w:val="clear" w:color="auto" w:fill="D0CECE"/>
          </w:tcPr>
          <w:p w:rsidR="00AC7C88" w:rsidRPr="00BD11D2" w:rsidRDefault="00AC7C88" w:rsidP="00EC1FE3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 xml:space="preserve">Quality Management System </w:t>
            </w:r>
            <w:r w:rsidRPr="00BD11D2">
              <w:rPr>
                <w:rFonts w:ascii="Arial" w:hAnsi="Arial"/>
                <w:sz w:val="20"/>
                <w:szCs w:val="20"/>
              </w:rPr>
              <w:t>(</w:t>
            </w:r>
            <w:r w:rsidR="00812FAC" w:rsidRPr="00BD11D2">
              <w:rPr>
                <w:rFonts w:ascii="Arial" w:hAnsi="Arial"/>
                <w:sz w:val="20"/>
                <w:szCs w:val="20"/>
              </w:rPr>
              <w:t>Applicable to a</w:t>
            </w:r>
            <w:r w:rsidRPr="00BD11D2">
              <w:rPr>
                <w:rFonts w:ascii="Arial" w:hAnsi="Arial"/>
                <w:sz w:val="20"/>
                <w:szCs w:val="20"/>
              </w:rPr>
              <w:t xml:space="preserve">ll </w:t>
            </w:r>
            <w:r w:rsidR="00812FAC" w:rsidRPr="00BD11D2">
              <w:rPr>
                <w:rFonts w:ascii="Arial" w:hAnsi="Arial"/>
                <w:sz w:val="20"/>
                <w:szCs w:val="20"/>
              </w:rPr>
              <w:t>v</w:t>
            </w:r>
            <w:r w:rsidRPr="00BD11D2">
              <w:rPr>
                <w:rFonts w:ascii="Arial" w:hAnsi="Arial"/>
                <w:sz w:val="20"/>
                <w:szCs w:val="20"/>
              </w:rPr>
              <w:t xml:space="preserve">endor </w:t>
            </w:r>
            <w:r w:rsidR="00812FAC" w:rsidRPr="00BD11D2">
              <w:rPr>
                <w:rFonts w:ascii="Arial" w:hAnsi="Arial"/>
                <w:sz w:val="20"/>
                <w:szCs w:val="20"/>
              </w:rPr>
              <w:t>t</w:t>
            </w:r>
            <w:r w:rsidRPr="00BD11D2">
              <w:rPr>
                <w:rFonts w:ascii="Arial" w:hAnsi="Arial"/>
                <w:sz w:val="20"/>
                <w:szCs w:val="20"/>
              </w:rPr>
              <w:t>ypes)</w:t>
            </w:r>
            <w:r w:rsidR="00EC1FE3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6E06BD" w:rsidRPr="00BD11D2" w:rsidTr="00BD11D2">
        <w:tc>
          <w:tcPr>
            <w:tcW w:w="704" w:type="dxa"/>
          </w:tcPr>
          <w:p w:rsidR="006E06BD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1</w:t>
            </w:r>
          </w:p>
        </w:tc>
        <w:tc>
          <w:tcPr>
            <w:tcW w:w="4111" w:type="dxa"/>
          </w:tcPr>
          <w:p w:rsidR="006E06BD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If you do not have a Quality Management system, or have a partial system; do you have plans to register your system? </w:t>
            </w:r>
          </w:p>
        </w:tc>
        <w:tc>
          <w:tcPr>
            <w:tcW w:w="709" w:type="dxa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6E06BD" w:rsidRPr="00BD11D2" w:rsidRDefault="006E06B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6E06BD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If yes, please specify date of planned registration and Registrar:</w:t>
            </w: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2</w:t>
            </w:r>
          </w:p>
        </w:tc>
        <w:tc>
          <w:tcPr>
            <w:tcW w:w="4111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Do you maintain operating policies and procedures for your </w:t>
            </w:r>
            <w:r w:rsidR="00763D14" w:rsidRPr="00BD11D2">
              <w:rPr>
                <w:rFonts w:ascii="Arial" w:hAnsi="Arial" w:cs="Arial"/>
                <w:sz w:val="20"/>
                <w:szCs w:val="20"/>
              </w:rPr>
              <w:t>business processes and</w:t>
            </w:r>
            <w:r w:rsidR="002D217D" w:rsidRPr="00BD11D2">
              <w:rPr>
                <w:rFonts w:ascii="Arial" w:hAnsi="Arial" w:cs="Arial"/>
                <w:sz w:val="20"/>
                <w:szCs w:val="20"/>
              </w:rPr>
              <w:t>/or</w:t>
            </w:r>
            <w:r w:rsidR="00763D14" w:rsidRPr="00BD11D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D11D2">
              <w:rPr>
                <w:rFonts w:ascii="Arial" w:hAnsi="Arial" w:cs="Arial"/>
                <w:sz w:val="20"/>
                <w:szCs w:val="20"/>
              </w:rPr>
              <w:t>quality management system?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3</w:t>
            </w:r>
          </w:p>
        </w:tc>
        <w:tc>
          <w:tcPr>
            <w:tcW w:w="4111" w:type="dxa"/>
          </w:tcPr>
          <w:p w:rsidR="00AC7C88" w:rsidRPr="00BD11D2" w:rsidRDefault="00AC7C88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Is an internal audit program maintained that reviews compliance with all aspects of your quality program?  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4</w:t>
            </w:r>
          </w:p>
        </w:tc>
        <w:tc>
          <w:tcPr>
            <w:tcW w:w="4111" w:type="dxa"/>
          </w:tcPr>
          <w:p w:rsidR="00AC7C88" w:rsidRPr="00BD11D2" w:rsidRDefault="00AC7C88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Does the organizational structure define quality responsibility and authority?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5</w:t>
            </w:r>
          </w:p>
        </w:tc>
        <w:tc>
          <w:tcPr>
            <w:tcW w:w="4111" w:type="dxa"/>
          </w:tcPr>
          <w:p w:rsidR="00AC7C88" w:rsidRPr="00BD11D2" w:rsidRDefault="00AC7C88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Does the organizational structure provide access to top management?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6</w:t>
            </w:r>
          </w:p>
        </w:tc>
        <w:tc>
          <w:tcPr>
            <w:tcW w:w="4111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Is the health and status of your quality management system periodically reviewed with management?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7</w:t>
            </w:r>
          </w:p>
        </w:tc>
        <w:tc>
          <w:tcPr>
            <w:tcW w:w="4111" w:type="dxa"/>
          </w:tcPr>
          <w:p w:rsidR="00AC7C88" w:rsidRPr="00BD11D2" w:rsidRDefault="00AC7C88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Do you have a documented employee training progr</w:t>
            </w:r>
            <w:r w:rsidR="00763D14" w:rsidRPr="00BD11D2">
              <w:rPr>
                <w:rFonts w:ascii="Arial" w:hAnsi="Arial" w:cs="Arial"/>
                <w:u w:val="none"/>
              </w:rPr>
              <w:t>am and records that are easily retrievable?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8</w:t>
            </w:r>
          </w:p>
        </w:tc>
        <w:tc>
          <w:tcPr>
            <w:tcW w:w="4111" w:type="dxa"/>
          </w:tcPr>
          <w:p w:rsidR="00AC7C88" w:rsidRPr="00BD11D2" w:rsidRDefault="00763D14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Who is </w:t>
            </w:r>
            <w:r w:rsidR="00AC7C88" w:rsidRPr="00BD11D2">
              <w:rPr>
                <w:rFonts w:ascii="Arial" w:hAnsi="Arial" w:cs="Arial"/>
                <w:u w:val="none"/>
              </w:rPr>
              <w:t xml:space="preserve">responsible for acceptance of product and services?   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9</w:t>
            </w:r>
          </w:p>
        </w:tc>
        <w:tc>
          <w:tcPr>
            <w:tcW w:w="4111" w:type="dxa"/>
          </w:tcPr>
          <w:p w:rsidR="00AC7C88" w:rsidRPr="00BD11D2" w:rsidRDefault="00AC7C88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Are records of </w:t>
            </w:r>
            <w:r w:rsidR="00763D14" w:rsidRPr="00BD11D2">
              <w:rPr>
                <w:rFonts w:ascii="Arial" w:hAnsi="Arial" w:cs="Arial"/>
                <w:u w:val="none"/>
              </w:rPr>
              <w:t xml:space="preserve">manufacturing, </w:t>
            </w:r>
            <w:r w:rsidRPr="00BD11D2">
              <w:rPr>
                <w:rFonts w:ascii="Arial" w:hAnsi="Arial" w:cs="Arial"/>
                <w:u w:val="none"/>
              </w:rPr>
              <w:t>inspections and tests maintained</w:t>
            </w:r>
            <w:r w:rsidR="00763D14" w:rsidRPr="00BD11D2">
              <w:rPr>
                <w:rFonts w:ascii="Arial" w:hAnsi="Arial" w:cs="Arial"/>
                <w:u w:val="none"/>
              </w:rPr>
              <w:t xml:space="preserve"> and easily retrievable</w:t>
            </w:r>
            <w:r w:rsidRPr="00BD11D2">
              <w:rPr>
                <w:rFonts w:ascii="Arial" w:hAnsi="Arial" w:cs="Arial"/>
                <w:u w:val="none"/>
              </w:rPr>
              <w:t>?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10</w:t>
            </w:r>
          </w:p>
        </w:tc>
        <w:tc>
          <w:tcPr>
            <w:tcW w:w="4111" w:type="dxa"/>
          </w:tcPr>
          <w:p w:rsidR="00AC7C88" w:rsidRPr="00BD11D2" w:rsidRDefault="00763D14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Is</w:t>
            </w:r>
            <w:r w:rsidR="00AC7C88" w:rsidRPr="00BD11D2">
              <w:rPr>
                <w:rFonts w:ascii="Arial" w:hAnsi="Arial" w:cs="Arial"/>
                <w:u w:val="none"/>
              </w:rPr>
              <w:t xml:space="preserve"> quality data used in reporting results and trends to management?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11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:rsidR="00AC7C88" w:rsidRPr="00BD11D2" w:rsidRDefault="00763D14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Do you have a document control system? Is it an electronic or paper based system?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6164" w:rsidRPr="00BD11D2" w:rsidTr="00BD11D2">
        <w:tc>
          <w:tcPr>
            <w:tcW w:w="704" w:type="dxa"/>
          </w:tcPr>
          <w:p w:rsidR="00576164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12</w:t>
            </w:r>
          </w:p>
        </w:tc>
        <w:tc>
          <w:tcPr>
            <w:tcW w:w="4111" w:type="dxa"/>
          </w:tcPr>
          <w:p w:rsidR="00576164" w:rsidRPr="00BD11D2" w:rsidRDefault="00576164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Does the documentation system record and control changes to documentation </w:t>
            </w:r>
          </w:p>
        </w:tc>
        <w:tc>
          <w:tcPr>
            <w:tcW w:w="709" w:type="dxa"/>
          </w:tcPr>
          <w:p w:rsidR="00576164" w:rsidRPr="00BD11D2" w:rsidRDefault="00576164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576164" w:rsidRPr="00BD11D2" w:rsidRDefault="00576164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576164" w:rsidRPr="00BD11D2" w:rsidRDefault="00576164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13</w:t>
            </w:r>
          </w:p>
        </w:tc>
        <w:tc>
          <w:tcPr>
            <w:tcW w:w="4111" w:type="dxa"/>
          </w:tcPr>
          <w:p w:rsidR="00AC7C88" w:rsidRPr="00BD11D2" w:rsidRDefault="00763D14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Does the </w:t>
            </w:r>
            <w:r w:rsidR="00527B4B" w:rsidRPr="00BD11D2">
              <w:rPr>
                <w:rFonts w:ascii="Arial" w:hAnsi="Arial" w:cs="Arial"/>
                <w:sz w:val="20"/>
                <w:szCs w:val="20"/>
              </w:rPr>
              <w:t>document control s</w:t>
            </w:r>
            <w:r w:rsidRPr="00BD11D2">
              <w:rPr>
                <w:rFonts w:ascii="Arial" w:hAnsi="Arial" w:cs="Arial"/>
                <w:sz w:val="20"/>
                <w:szCs w:val="20"/>
              </w:rPr>
              <w:t>ystem ensure that you are using the latest</w:t>
            </w:r>
            <w:r w:rsidR="00527B4B" w:rsidRPr="00BD11D2">
              <w:rPr>
                <w:rFonts w:ascii="Arial" w:hAnsi="Arial" w:cs="Arial"/>
                <w:sz w:val="20"/>
                <w:szCs w:val="20"/>
              </w:rPr>
              <w:t xml:space="preserve"> revision?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lastRenderedPageBreak/>
              <w:t>3.14</w:t>
            </w:r>
          </w:p>
        </w:tc>
        <w:tc>
          <w:tcPr>
            <w:tcW w:w="4111" w:type="dxa"/>
          </w:tcPr>
          <w:p w:rsidR="00AC7C88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you have a documented non-conformance system?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15</w:t>
            </w:r>
          </w:p>
        </w:tc>
        <w:tc>
          <w:tcPr>
            <w:tcW w:w="4111" w:type="dxa"/>
          </w:tcPr>
          <w:p w:rsidR="00AC7C88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Are non-conforming items positively identified and segregated?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16</w:t>
            </w:r>
          </w:p>
        </w:tc>
        <w:tc>
          <w:tcPr>
            <w:tcW w:w="4111" w:type="dxa"/>
          </w:tcPr>
          <w:p w:rsidR="00527B4B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you have a Corrective Action System?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7B4B" w:rsidRPr="00BD11D2" w:rsidTr="00BD11D2">
        <w:tc>
          <w:tcPr>
            <w:tcW w:w="704" w:type="dxa"/>
          </w:tcPr>
          <w:p w:rsidR="00527B4B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17</w:t>
            </w:r>
          </w:p>
        </w:tc>
        <w:tc>
          <w:tcPr>
            <w:tcW w:w="4111" w:type="dxa"/>
          </w:tcPr>
          <w:p w:rsidR="00527B4B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When was the last Corrective action to a supplier issued</w:t>
            </w:r>
          </w:p>
        </w:tc>
        <w:tc>
          <w:tcPr>
            <w:tcW w:w="709" w:type="dxa"/>
          </w:tcPr>
          <w:p w:rsidR="00527B4B" w:rsidRPr="00BD11D2" w:rsidRDefault="00527B4B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527B4B" w:rsidRPr="00BD11D2" w:rsidRDefault="00527B4B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527B4B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C88" w:rsidRPr="00BD11D2" w:rsidTr="00BD11D2">
        <w:tc>
          <w:tcPr>
            <w:tcW w:w="704" w:type="dxa"/>
          </w:tcPr>
          <w:p w:rsidR="00AC7C88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18</w:t>
            </w:r>
          </w:p>
        </w:tc>
        <w:tc>
          <w:tcPr>
            <w:tcW w:w="4111" w:type="dxa"/>
          </w:tcPr>
          <w:p w:rsidR="00527B4B" w:rsidRPr="00BD11D2" w:rsidRDefault="00527B4B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you have a system that collects and measures customer complaints?</w:t>
            </w:r>
          </w:p>
        </w:tc>
        <w:tc>
          <w:tcPr>
            <w:tcW w:w="709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C7C88" w:rsidRPr="00BD11D2" w:rsidRDefault="00AC7C88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C7C88" w:rsidRPr="00BD11D2" w:rsidRDefault="00AC7C88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3.19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Is corrective action documented for customer complaints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  <w:shd w:val="clear" w:color="auto" w:fill="D0CECE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>4.0</w:t>
            </w:r>
          </w:p>
        </w:tc>
        <w:tc>
          <w:tcPr>
            <w:tcW w:w="10086" w:type="dxa"/>
            <w:gridSpan w:val="4"/>
            <w:shd w:val="clear" w:color="auto" w:fill="D0CECE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 xml:space="preserve">Contract Review Process </w:t>
            </w:r>
            <w:r w:rsidRPr="00BD11D2">
              <w:rPr>
                <w:rFonts w:ascii="Arial" w:hAnsi="Arial"/>
                <w:sz w:val="20"/>
                <w:szCs w:val="20"/>
              </w:rPr>
              <w:t>(Applicable to all vendor types)</w:t>
            </w: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4.1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color w:val="000000"/>
                <w:u w:val="none"/>
              </w:rPr>
              <w:t xml:space="preserve">Are customer requirements </w:t>
            </w:r>
            <w:r w:rsidR="002D217D" w:rsidRPr="00BD11D2">
              <w:rPr>
                <w:rFonts w:ascii="Arial" w:hAnsi="Arial" w:cs="Arial"/>
                <w:color w:val="000000"/>
                <w:u w:val="none"/>
              </w:rPr>
              <w:t>reviewed and records m</w:t>
            </w:r>
            <w:r w:rsidRPr="00BD11D2">
              <w:rPr>
                <w:rFonts w:ascii="Arial" w:hAnsi="Arial" w:cs="Arial"/>
                <w:color w:val="000000"/>
                <w:u w:val="none"/>
              </w:rPr>
              <w:t xml:space="preserve">aintained?  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4.2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color w:val="000000"/>
                <w:u w:val="none"/>
              </w:rPr>
              <w:t>When customer requirements change, is there a process that ensures relevant personnel are notified and relevant documents are amended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4.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color w:val="000000"/>
                <w:u w:val="none"/>
              </w:rPr>
              <w:t>Is there a process for communicating with customer on product information, enquiries, contracts or order handling, including amendments and customer feedback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  <w:shd w:val="clear" w:color="auto" w:fill="D0CECE"/>
          </w:tcPr>
          <w:p w:rsidR="00A90199" w:rsidRPr="00BD11D2" w:rsidRDefault="00327041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>5</w:t>
            </w:r>
            <w:r w:rsidR="00A90199" w:rsidRPr="00BD11D2">
              <w:rPr>
                <w:rFonts w:ascii="Arial" w:hAnsi="Arial" w:cs="Arial"/>
                <w:b/>
                <w:sz w:val="24"/>
                <w:szCs w:val="24"/>
              </w:rPr>
              <w:t xml:space="preserve">.0 </w:t>
            </w:r>
          </w:p>
        </w:tc>
        <w:tc>
          <w:tcPr>
            <w:tcW w:w="10086" w:type="dxa"/>
            <w:gridSpan w:val="4"/>
            <w:shd w:val="clear" w:color="auto" w:fill="D0CECE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 xml:space="preserve">Design and Development </w:t>
            </w:r>
            <w:r w:rsidR="00281ED3" w:rsidRPr="00BD11D2">
              <w:rPr>
                <w:rFonts w:ascii="Arial" w:hAnsi="Arial" w:cs="Arial"/>
                <w:b/>
                <w:sz w:val="24"/>
                <w:szCs w:val="24"/>
              </w:rPr>
              <w:t xml:space="preserve">Processes </w:t>
            </w:r>
            <w:r w:rsidR="00281ED3" w:rsidRPr="00281ED3">
              <w:rPr>
                <w:rFonts w:ascii="Arial" w:hAnsi="Arial"/>
                <w:sz w:val="20"/>
                <w:szCs w:val="20"/>
              </w:rPr>
              <w:t>(</w:t>
            </w:r>
            <w:r w:rsidRPr="00BD11D2">
              <w:rPr>
                <w:rFonts w:ascii="Arial" w:hAnsi="Arial"/>
                <w:sz w:val="20"/>
                <w:szCs w:val="20"/>
              </w:rPr>
              <w:t>Not applicable to distributors</w:t>
            </w:r>
            <w:r w:rsidR="004C505B">
              <w:rPr>
                <w:rFonts w:ascii="Arial" w:hAnsi="Arial"/>
                <w:sz w:val="20"/>
                <w:szCs w:val="20"/>
              </w:rPr>
              <w:t>/Contract Manufacturers</w:t>
            </w:r>
            <w:r w:rsidRPr="00BD11D2">
              <w:rPr>
                <w:rFonts w:ascii="Arial" w:hAnsi="Arial"/>
                <w:sz w:val="20"/>
                <w:szCs w:val="20"/>
              </w:rPr>
              <w:t>)</w:t>
            </w: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5.1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you have a documented Design and Development process with defined inputs and outputs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5.2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you have objective evidence of design reviews, verification, and validation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5.3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es Quality Assurance participate in design reviews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5.4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Do procedures cover the release, change and recall of design information?  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5.5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If applicable, are </w:t>
            </w:r>
            <w:r w:rsidR="002D217D" w:rsidRPr="00BD11D2">
              <w:rPr>
                <w:rFonts w:ascii="Arial" w:hAnsi="Arial" w:cs="Arial"/>
                <w:sz w:val="20"/>
                <w:szCs w:val="20"/>
              </w:rPr>
              <w:t>r</w:t>
            </w:r>
            <w:r w:rsidRPr="00BD11D2">
              <w:rPr>
                <w:rFonts w:ascii="Arial" w:hAnsi="Arial" w:cs="Arial"/>
                <w:sz w:val="20"/>
                <w:szCs w:val="20"/>
              </w:rPr>
              <w:t>equirements placed on bare circuit board manufacturers? (such as IPC-A-600?)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5.6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Does the design process include qualification or reliability testing?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  <w:shd w:val="clear" w:color="auto" w:fill="D0CECE"/>
          </w:tcPr>
          <w:p w:rsidR="00A90199" w:rsidRPr="00BD11D2" w:rsidRDefault="00327041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>6</w:t>
            </w:r>
            <w:r w:rsidR="00A90199" w:rsidRPr="00BD11D2">
              <w:rPr>
                <w:rFonts w:ascii="Arial" w:hAnsi="Arial" w:cs="Arial"/>
                <w:b/>
                <w:sz w:val="24"/>
                <w:szCs w:val="24"/>
              </w:rPr>
              <w:t xml:space="preserve">.0 </w:t>
            </w:r>
          </w:p>
        </w:tc>
        <w:tc>
          <w:tcPr>
            <w:tcW w:w="10086" w:type="dxa"/>
            <w:gridSpan w:val="4"/>
            <w:shd w:val="clear" w:color="auto" w:fill="D0CECE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 xml:space="preserve">Procurement Processes </w:t>
            </w:r>
            <w:r w:rsidRPr="00BD11D2">
              <w:rPr>
                <w:rFonts w:ascii="Arial" w:hAnsi="Arial"/>
                <w:sz w:val="20"/>
                <w:szCs w:val="20"/>
              </w:rPr>
              <w:t>(Applicable to all vendor types)</w:t>
            </w: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6.1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you maintain and approved vendor list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6.1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Are vendors evaluated, and monitored?  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6.3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Are quality requirements specified on purchase orders?  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6.4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How are special process suppliers controlled?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6.5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you have a counterfeit parts prevention process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0199" w:rsidRPr="00BD11D2" w:rsidTr="00BD11D2">
        <w:tc>
          <w:tcPr>
            <w:tcW w:w="704" w:type="dxa"/>
            <w:shd w:val="clear" w:color="auto" w:fill="D0CECE"/>
          </w:tcPr>
          <w:p w:rsidR="00A90199" w:rsidRPr="00BD11D2" w:rsidRDefault="00327041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>7</w:t>
            </w:r>
            <w:r w:rsidR="00A90199" w:rsidRPr="00BD11D2">
              <w:rPr>
                <w:rFonts w:ascii="Arial" w:hAnsi="Arial" w:cs="Arial"/>
                <w:b/>
                <w:sz w:val="24"/>
                <w:szCs w:val="24"/>
              </w:rPr>
              <w:t xml:space="preserve">.0 </w:t>
            </w:r>
          </w:p>
        </w:tc>
        <w:tc>
          <w:tcPr>
            <w:tcW w:w="10086" w:type="dxa"/>
            <w:gridSpan w:val="4"/>
            <w:shd w:val="clear" w:color="auto" w:fill="D0CECE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 xml:space="preserve">Incoming Inspection </w:t>
            </w:r>
            <w:r w:rsidRPr="00BD11D2">
              <w:rPr>
                <w:rFonts w:ascii="Arial" w:hAnsi="Arial"/>
                <w:sz w:val="20"/>
                <w:szCs w:val="20"/>
              </w:rPr>
              <w:t>(Applicable to all vendor types)</w:t>
            </w: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7.1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you have an incoming inspection function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7.2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Is all product used for your companies’ final products inspected on receipt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lastRenderedPageBreak/>
              <w:t>7.3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you keep records of inspections/tests and non-conformances for purchased product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7.4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Are inspection results used to initiate corrective/preventive action for purchased items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7.5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Are incoming materials identified and segregated until acceptance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7.6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Is SPC used during incoming inspection?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What standard is used?</w:t>
            </w: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7.7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you have procedures to detect counterfeit parts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0199" w:rsidRPr="00BD11D2" w:rsidTr="00BD11D2">
        <w:tc>
          <w:tcPr>
            <w:tcW w:w="704" w:type="dxa"/>
            <w:shd w:val="clear" w:color="auto" w:fill="D0CECE"/>
          </w:tcPr>
          <w:p w:rsidR="00A90199" w:rsidRPr="00BD11D2" w:rsidRDefault="00327041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>8</w:t>
            </w:r>
            <w:r w:rsidR="00A90199" w:rsidRPr="00BD11D2">
              <w:rPr>
                <w:rFonts w:ascii="Arial" w:hAnsi="Arial" w:cs="Arial"/>
                <w:b/>
                <w:sz w:val="24"/>
                <w:szCs w:val="24"/>
              </w:rPr>
              <w:t xml:space="preserve">.0 </w:t>
            </w:r>
          </w:p>
        </w:tc>
        <w:tc>
          <w:tcPr>
            <w:tcW w:w="10086" w:type="dxa"/>
            <w:gridSpan w:val="4"/>
            <w:shd w:val="clear" w:color="auto" w:fill="D0CECE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 xml:space="preserve">Material Control Processes </w:t>
            </w:r>
            <w:r w:rsidRPr="00BD11D2">
              <w:rPr>
                <w:rFonts w:ascii="Arial" w:hAnsi="Arial"/>
                <w:sz w:val="20"/>
                <w:szCs w:val="20"/>
              </w:rPr>
              <w:t>(Applicable to all vendor types)</w:t>
            </w:r>
          </w:p>
        </w:tc>
      </w:tr>
      <w:tr w:rsidR="002D217D" w:rsidRPr="00BD11D2" w:rsidTr="00BD11D2">
        <w:tc>
          <w:tcPr>
            <w:tcW w:w="704" w:type="dxa"/>
          </w:tcPr>
          <w:p w:rsidR="002D217D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8.1</w:t>
            </w:r>
          </w:p>
        </w:tc>
        <w:tc>
          <w:tcPr>
            <w:tcW w:w="4111" w:type="dxa"/>
          </w:tcPr>
          <w:p w:rsidR="002D217D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you have a “dock to Stock” program?</w:t>
            </w:r>
          </w:p>
        </w:tc>
        <w:tc>
          <w:tcPr>
            <w:tcW w:w="709" w:type="dxa"/>
          </w:tcPr>
          <w:p w:rsidR="002D217D" w:rsidRPr="00BD11D2" w:rsidRDefault="002D217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2D217D" w:rsidRPr="00BD11D2" w:rsidRDefault="002D217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2D217D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If yes, how is it controlled?</w:t>
            </w: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8.2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procedures exist for storage, release, and movement of material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D217D" w:rsidRPr="00BD11D2" w:rsidTr="00BD11D2">
        <w:tc>
          <w:tcPr>
            <w:tcW w:w="704" w:type="dxa"/>
          </w:tcPr>
          <w:p w:rsidR="002D217D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8.3</w:t>
            </w:r>
          </w:p>
        </w:tc>
        <w:tc>
          <w:tcPr>
            <w:tcW w:w="4111" w:type="dxa"/>
          </w:tcPr>
          <w:p w:rsidR="002D217D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Is Kanban used for any materials</w:t>
            </w:r>
          </w:p>
        </w:tc>
        <w:tc>
          <w:tcPr>
            <w:tcW w:w="709" w:type="dxa"/>
          </w:tcPr>
          <w:p w:rsidR="002D217D" w:rsidRPr="00BD11D2" w:rsidRDefault="002D217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2D217D" w:rsidRPr="00BD11D2" w:rsidRDefault="002D217D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2D217D" w:rsidRPr="00BD11D2" w:rsidRDefault="002D217D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8.4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 xml:space="preserve">Are materials in stores identified and controlled?  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8.5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Is material substitution documented and controlled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8.6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storage areas, facilities and processes prevent material degradation? Including freezers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8.7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 you maintain ESD controls in stores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8.8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Is shelf life monitored and controlled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8.9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Are moisture sensitive parts stored per industry standards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8.10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Can you maintain material traceability the vendor of the parts?  Specify level.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Work Order:                     Lot/Batch:</w:t>
            </w:r>
          </w:p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ate Code:                       Serial number:</w:t>
            </w:r>
          </w:p>
        </w:tc>
      </w:tr>
      <w:tr w:rsidR="00A90199" w:rsidRPr="00BD11D2" w:rsidTr="00BD11D2">
        <w:tc>
          <w:tcPr>
            <w:tcW w:w="704" w:type="dxa"/>
            <w:shd w:val="clear" w:color="auto" w:fill="D0CECE"/>
          </w:tcPr>
          <w:p w:rsidR="00A90199" w:rsidRPr="00BD11D2" w:rsidRDefault="00327041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>9</w:t>
            </w:r>
            <w:r w:rsidR="00A90199" w:rsidRPr="00BD11D2">
              <w:rPr>
                <w:rFonts w:ascii="Arial" w:hAnsi="Arial" w:cs="Arial"/>
                <w:b/>
                <w:sz w:val="24"/>
                <w:szCs w:val="24"/>
              </w:rPr>
              <w:t xml:space="preserve">.0 </w:t>
            </w:r>
          </w:p>
        </w:tc>
        <w:tc>
          <w:tcPr>
            <w:tcW w:w="10086" w:type="dxa"/>
            <w:gridSpan w:val="4"/>
            <w:shd w:val="clear" w:color="auto" w:fill="D0CECE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 xml:space="preserve">Manufacturing Process Controls </w:t>
            </w:r>
            <w:r w:rsidRPr="00BD11D2">
              <w:rPr>
                <w:rFonts w:ascii="Arial" w:hAnsi="Arial"/>
                <w:sz w:val="20"/>
                <w:szCs w:val="20"/>
              </w:rPr>
              <w:t>(Not applicable to distributors)</w:t>
            </w: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9.1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Are shop travelers used to control material flow in manufacturing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9.2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/>
                <w:u w:val="none"/>
              </w:rPr>
            </w:pPr>
            <w:r w:rsidRPr="00BD11D2">
              <w:rPr>
                <w:rFonts w:ascii="Arial" w:hAnsi="Arial"/>
                <w:u w:val="none"/>
              </w:rPr>
              <w:t>Are operations and inspections traceable to the person performing the operation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9.3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Are records of inspections and tests maintained as Quality records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9.4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Are process capabilities established and maintained?  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9.5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Is in-process inspection performed?   By whom?  Production staff of dedicated inspection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9.6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Do products have specific workmanship criteria defined? 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9.7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Do you follow any industry standard workmanship criteria (IPC </w:t>
            </w:r>
            <w:r w:rsidR="00182CA5" w:rsidRPr="00BD11D2">
              <w:rPr>
                <w:rFonts w:ascii="Arial" w:hAnsi="Arial" w:cs="Arial"/>
                <w:u w:val="none"/>
              </w:rPr>
              <w:t>etc.</w:t>
            </w:r>
            <w:r w:rsidRPr="00BD11D2">
              <w:rPr>
                <w:rFonts w:ascii="Arial" w:hAnsi="Arial" w:cs="Arial"/>
                <w:u w:val="none"/>
              </w:rPr>
              <w:t>) Specify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Class:</w:t>
            </w: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9.8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Do you have a formal first article inspection process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9.9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Is sampling used to accept product batches for shipment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9.10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Do you perform burn-in, HALT or HASS testing to accept products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lastRenderedPageBreak/>
              <w:t>9.11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Are Clean Rooms used to manufacture the proposed products?  If yes, specify class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9.12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Do you have a preventive maintenance program?  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9.13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Do you have an ESD program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Standard Used:</w:t>
            </w: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9.14</w:t>
            </w:r>
          </w:p>
        </w:tc>
        <w:tc>
          <w:tcPr>
            <w:tcW w:w="4111" w:type="dxa"/>
            <w:tcBorders>
              <w:bottom w:val="single" w:sz="4" w:space="0" w:color="auto"/>
            </w:tcBorders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Do you maintain traceability during manufacturing, specify </w:t>
            </w:r>
            <w:r w:rsidR="00EC1FE3" w:rsidRPr="00BD11D2">
              <w:rPr>
                <w:rFonts w:ascii="Arial" w:hAnsi="Arial" w:cs="Arial"/>
                <w:u w:val="none"/>
              </w:rPr>
              <w:t>level?</w:t>
            </w:r>
            <w:r w:rsidRPr="00BD11D2">
              <w:rPr>
                <w:rFonts w:ascii="Arial" w:hAnsi="Arial" w:cs="Arial"/>
                <w:u w:val="none"/>
              </w:rPr>
              <w:t xml:space="preserve"> 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Work Order:                     Lot/Batch:</w:t>
            </w:r>
          </w:p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ate Code:                       Serial number:</w:t>
            </w:r>
          </w:p>
        </w:tc>
      </w:tr>
      <w:tr w:rsidR="00A90199" w:rsidRPr="00BD11D2" w:rsidTr="00BD11D2">
        <w:tc>
          <w:tcPr>
            <w:tcW w:w="704" w:type="dxa"/>
            <w:shd w:val="clear" w:color="auto" w:fill="D0CECE"/>
          </w:tcPr>
          <w:p w:rsidR="00A90199" w:rsidRPr="00BD11D2" w:rsidRDefault="00327041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>10</w:t>
            </w:r>
            <w:r w:rsidR="00A90199" w:rsidRPr="00BD11D2">
              <w:rPr>
                <w:rFonts w:ascii="Arial" w:hAnsi="Arial" w:cs="Arial"/>
                <w:b/>
                <w:sz w:val="24"/>
                <w:szCs w:val="24"/>
              </w:rPr>
              <w:t xml:space="preserve">.0 </w:t>
            </w:r>
          </w:p>
        </w:tc>
        <w:tc>
          <w:tcPr>
            <w:tcW w:w="10086" w:type="dxa"/>
            <w:gridSpan w:val="4"/>
            <w:shd w:val="clear" w:color="auto" w:fill="D0CECE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 xml:space="preserve">Calibration Process </w:t>
            </w:r>
            <w:r w:rsidRPr="00BD11D2">
              <w:rPr>
                <w:rFonts w:ascii="Arial" w:hAnsi="Arial"/>
                <w:sz w:val="20"/>
                <w:szCs w:val="20"/>
              </w:rPr>
              <w:t>(Applicable to all vendor types)</w:t>
            </w: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10.1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>Do you maintain a documented equipment calibration system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10.2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Is equipment calibrated in-house or sent out for calibration?  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10.3</w:t>
            </w:r>
          </w:p>
        </w:tc>
        <w:tc>
          <w:tcPr>
            <w:tcW w:w="4111" w:type="dxa"/>
          </w:tcPr>
          <w:p w:rsidR="00A90199" w:rsidRPr="00BD11D2" w:rsidRDefault="00A90199" w:rsidP="00BD11D2">
            <w:pPr>
              <w:pStyle w:val="Heading1"/>
              <w:jc w:val="left"/>
              <w:rPr>
                <w:rFonts w:ascii="Arial" w:hAnsi="Arial" w:cs="Arial"/>
                <w:b/>
                <w:u w:val="none"/>
              </w:rPr>
            </w:pPr>
            <w:r w:rsidRPr="00BD11D2">
              <w:rPr>
                <w:rFonts w:ascii="Arial" w:hAnsi="Arial" w:cs="Arial"/>
                <w:u w:val="none"/>
              </w:rPr>
              <w:t xml:space="preserve">Is temperature and humidity controlled where in-house calibration is performed?  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57B97" w:rsidRPr="00BD11D2" w:rsidTr="00BD11D2">
        <w:tc>
          <w:tcPr>
            <w:tcW w:w="704" w:type="dxa"/>
            <w:shd w:val="clear" w:color="auto" w:fill="D0CECE"/>
          </w:tcPr>
          <w:p w:rsidR="00257B97" w:rsidRPr="00BD11D2" w:rsidRDefault="00257B97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 xml:space="preserve">11.0 </w:t>
            </w:r>
          </w:p>
        </w:tc>
        <w:tc>
          <w:tcPr>
            <w:tcW w:w="10086" w:type="dxa"/>
            <w:gridSpan w:val="4"/>
            <w:shd w:val="clear" w:color="auto" w:fill="D0CECE"/>
          </w:tcPr>
          <w:p w:rsidR="00257B97" w:rsidRPr="00BD11D2" w:rsidRDefault="00257B97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 xml:space="preserve">Packing Packaging Process </w:t>
            </w:r>
            <w:r w:rsidRPr="00BD11D2">
              <w:rPr>
                <w:rFonts w:ascii="Arial" w:hAnsi="Arial"/>
                <w:sz w:val="20"/>
                <w:szCs w:val="20"/>
              </w:rPr>
              <w:t>(Applicable to all vendor types)</w:t>
            </w: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11.1</w:t>
            </w:r>
          </w:p>
        </w:tc>
        <w:tc>
          <w:tcPr>
            <w:tcW w:w="4111" w:type="dxa"/>
          </w:tcPr>
          <w:p w:rsidR="00A90199" w:rsidRPr="00BD11D2" w:rsidRDefault="00257B97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Are packing requirements defined as part of the engineering build package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11.2</w:t>
            </w:r>
          </w:p>
        </w:tc>
        <w:tc>
          <w:tcPr>
            <w:tcW w:w="4111" w:type="dxa"/>
          </w:tcPr>
          <w:p w:rsidR="00A90199" w:rsidRPr="00BD11D2" w:rsidRDefault="00257B97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Is packaging qualified to ensure product is not damaged or degraded following transport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BD11D2" w:rsidRDefault="00A90199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90199" w:rsidRPr="00BD11D2" w:rsidTr="00BD11D2">
        <w:tc>
          <w:tcPr>
            <w:tcW w:w="704" w:type="dxa"/>
          </w:tcPr>
          <w:p w:rsidR="00A90199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11.3</w:t>
            </w:r>
          </w:p>
        </w:tc>
        <w:tc>
          <w:tcPr>
            <w:tcW w:w="4111" w:type="dxa"/>
          </w:tcPr>
          <w:p w:rsidR="00A90199" w:rsidRPr="00BD11D2" w:rsidRDefault="00257B97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BD11D2">
              <w:rPr>
                <w:rFonts w:ascii="Arial" w:hAnsi="Arial" w:cs="Arial"/>
                <w:sz w:val="20"/>
                <w:szCs w:val="20"/>
              </w:rPr>
              <w:t>Does packaging include sensors to indicate if environment was exceeded during transport?</w:t>
            </w:r>
          </w:p>
        </w:tc>
        <w:tc>
          <w:tcPr>
            <w:tcW w:w="709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A90199" w:rsidRPr="00BD11D2" w:rsidRDefault="00A90199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A90199" w:rsidRPr="00815C63" w:rsidRDefault="00257B97" w:rsidP="00BD11D2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15C63">
              <w:rPr>
                <w:rFonts w:ascii="Arial" w:hAnsi="Arial" w:cs="Arial"/>
                <w:sz w:val="20"/>
                <w:szCs w:val="20"/>
              </w:rPr>
              <w:t xml:space="preserve">Moisture:                     Vibration: </w:t>
            </w:r>
          </w:p>
          <w:p w:rsidR="00257B97" w:rsidRPr="00BD11D2" w:rsidRDefault="00257B97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815C63">
              <w:rPr>
                <w:rFonts w:ascii="Arial" w:hAnsi="Arial" w:cs="Arial"/>
                <w:sz w:val="20"/>
                <w:szCs w:val="20"/>
              </w:rPr>
              <w:t>Temperature:              Shock:</w:t>
            </w:r>
          </w:p>
        </w:tc>
      </w:tr>
      <w:tr w:rsidR="00C84D3A" w:rsidRPr="00BD11D2" w:rsidTr="00BD11D2">
        <w:tc>
          <w:tcPr>
            <w:tcW w:w="704" w:type="dxa"/>
            <w:shd w:val="clear" w:color="auto" w:fill="D0CECE"/>
          </w:tcPr>
          <w:p w:rsidR="00C84D3A" w:rsidRPr="00BD11D2" w:rsidRDefault="00C84D3A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 xml:space="preserve">12.0 </w:t>
            </w:r>
          </w:p>
        </w:tc>
        <w:tc>
          <w:tcPr>
            <w:tcW w:w="10086" w:type="dxa"/>
            <w:gridSpan w:val="4"/>
            <w:shd w:val="clear" w:color="auto" w:fill="D0CECE"/>
          </w:tcPr>
          <w:p w:rsidR="00C84D3A" w:rsidRPr="00BD11D2" w:rsidRDefault="00C84D3A" w:rsidP="00BD11D2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D11D2">
              <w:rPr>
                <w:rFonts w:ascii="Arial" w:hAnsi="Arial" w:cs="Arial"/>
                <w:b/>
                <w:sz w:val="24"/>
                <w:szCs w:val="24"/>
              </w:rPr>
              <w:t>Vendor Approval</w:t>
            </w:r>
            <w:r w:rsidR="00EC1FE3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EC1FE3">
              <w:rPr>
                <w:rFonts w:ascii="Arial" w:hAnsi="Arial"/>
                <w:sz w:val="20"/>
                <w:szCs w:val="20"/>
              </w:rPr>
              <w:t>(F</w:t>
            </w:r>
            <w:r w:rsidR="00EC1FE3" w:rsidRPr="00EC1FE3">
              <w:rPr>
                <w:rFonts w:ascii="Arial" w:hAnsi="Arial"/>
                <w:sz w:val="20"/>
                <w:szCs w:val="20"/>
              </w:rPr>
              <w:t>or internal use)</w:t>
            </w:r>
          </w:p>
        </w:tc>
      </w:tr>
      <w:tr w:rsidR="00C84D3A" w:rsidRPr="00BD11D2" w:rsidTr="00BD11D2">
        <w:tc>
          <w:tcPr>
            <w:tcW w:w="704" w:type="dxa"/>
          </w:tcPr>
          <w:p w:rsidR="00C84D3A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12.1</w:t>
            </w:r>
          </w:p>
        </w:tc>
        <w:tc>
          <w:tcPr>
            <w:tcW w:w="4111" w:type="dxa"/>
          </w:tcPr>
          <w:p w:rsidR="00C84D3A" w:rsidRPr="00BD11D2" w:rsidRDefault="00B90226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Supplier Approved-No Conditions</w:t>
            </w:r>
          </w:p>
        </w:tc>
        <w:tc>
          <w:tcPr>
            <w:tcW w:w="709" w:type="dxa"/>
          </w:tcPr>
          <w:p w:rsidR="00C84D3A" w:rsidRPr="00BD11D2" w:rsidRDefault="00C84D3A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C84D3A" w:rsidRPr="00BD11D2" w:rsidRDefault="00C84D3A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C84D3A" w:rsidRPr="00BD11D2" w:rsidRDefault="00C84D3A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84D3A" w:rsidRPr="00BD11D2" w:rsidTr="00BD11D2">
        <w:tc>
          <w:tcPr>
            <w:tcW w:w="704" w:type="dxa"/>
          </w:tcPr>
          <w:p w:rsidR="00C84D3A" w:rsidRPr="00BD11D2" w:rsidRDefault="00B90226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12.2</w:t>
            </w:r>
          </w:p>
        </w:tc>
        <w:tc>
          <w:tcPr>
            <w:tcW w:w="4111" w:type="dxa"/>
          </w:tcPr>
          <w:p w:rsidR="00C84D3A" w:rsidRPr="00BD11D2" w:rsidRDefault="00B90226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  <w:lang w:val="en-US"/>
              </w:rPr>
              <w:t xml:space="preserve">Supplier Conditionally Approved </w:t>
            </w:r>
          </w:p>
        </w:tc>
        <w:tc>
          <w:tcPr>
            <w:tcW w:w="709" w:type="dxa"/>
          </w:tcPr>
          <w:p w:rsidR="00C84D3A" w:rsidRPr="00BD11D2" w:rsidRDefault="00C84D3A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C84D3A" w:rsidRPr="00BD11D2" w:rsidRDefault="00C84D3A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C84D3A" w:rsidRPr="00BD11D2" w:rsidRDefault="00EC1FE3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Restrictions in comments</w:t>
            </w:r>
          </w:p>
        </w:tc>
      </w:tr>
      <w:tr w:rsidR="00C84D3A" w:rsidRPr="00BD11D2" w:rsidTr="00BD11D2">
        <w:tc>
          <w:tcPr>
            <w:tcW w:w="704" w:type="dxa"/>
          </w:tcPr>
          <w:p w:rsidR="00C84D3A" w:rsidRPr="00BD11D2" w:rsidRDefault="00B90226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12.3</w:t>
            </w:r>
          </w:p>
        </w:tc>
        <w:tc>
          <w:tcPr>
            <w:tcW w:w="4111" w:type="dxa"/>
          </w:tcPr>
          <w:p w:rsidR="00C84D3A" w:rsidRPr="00BD11D2" w:rsidRDefault="00B90226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>Approved By:</w:t>
            </w:r>
          </w:p>
        </w:tc>
        <w:tc>
          <w:tcPr>
            <w:tcW w:w="709" w:type="dxa"/>
          </w:tcPr>
          <w:p w:rsidR="00C84D3A" w:rsidRPr="00BD11D2" w:rsidRDefault="00C84D3A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:rsidR="00C84D3A" w:rsidRPr="00BD11D2" w:rsidRDefault="00C84D3A" w:rsidP="00BD11D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99" w:type="dxa"/>
          </w:tcPr>
          <w:p w:rsidR="00C84D3A" w:rsidRPr="00BD11D2" w:rsidRDefault="00B90226" w:rsidP="00BD11D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D11D2">
              <w:rPr>
                <w:rFonts w:ascii="Arial" w:hAnsi="Arial" w:cs="Arial"/>
                <w:sz w:val="24"/>
                <w:szCs w:val="24"/>
              </w:rPr>
              <w:t xml:space="preserve">Date: </w:t>
            </w:r>
          </w:p>
        </w:tc>
      </w:tr>
    </w:tbl>
    <w:p w:rsidR="002D10EF" w:rsidRPr="00AD0BE6" w:rsidRDefault="002D10EF">
      <w:pPr>
        <w:rPr>
          <w:rFonts w:ascii="Arial" w:hAnsi="Arial" w:cs="Arial"/>
          <w:sz w:val="24"/>
          <w:szCs w:val="24"/>
        </w:rPr>
      </w:pPr>
    </w:p>
    <w:sectPr w:rsidR="002D10EF" w:rsidRPr="00AD0BE6" w:rsidSect="00026122">
      <w:headerReference w:type="default" r:id="rId6"/>
      <w:footerReference w:type="default" r:id="rId7"/>
      <w:pgSz w:w="12240" w:h="15840"/>
      <w:pgMar w:top="1340" w:right="720" w:bottom="720" w:left="72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20E2" w:rsidRDefault="00A720E2" w:rsidP="00B52E59">
      <w:pPr>
        <w:spacing w:after="0" w:line="240" w:lineRule="auto"/>
      </w:pPr>
      <w:r>
        <w:separator/>
      </w:r>
    </w:p>
  </w:endnote>
  <w:endnote w:type="continuationSeparator" w:id="0">
    <w:p w:rsidR="00A720E2" w:rsidRDefault="00A720E2" w:rsidP="00B52E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3712153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55CBD" w:rsidRDefault="00B55CBD" w:rsidP="00B55CBD">
            <w:pPr>
              <w:pStyle w:val="Footer"/>
              <w:tabs>
                <w:tab w:val="clear" w:pos="4680"/>
                <w:tab w:val="clear" w:pos="9360"/>
              </w:tabs>
            </w:pPr>
            <w:r>
              <w:t>QAP06B.FRM – R</w:t>
            </w:r>
            <w:r w:rsidR="00226C4B">
              <w:t>EV</w:t>
            </w:r>
            <w:r>
              <w:t xml:space="preserve"> </w:t>
            </w:r>
            <w:r w:rsidR="00226C4B">
              <w:t>D</w:t>
            </w:r>
            <w:r>
              <w:t xml:space="preserve"> </w:t>
            </w:r>
            <w:r w:rsidR="00226C4B">
              <w:tab/>
            </w:r>
            <w:r w:rsidR="00226C4B">
              <w:tab/>
            </w:r>
            <w:r w:rsidR="00226C4B">
              <w:tab/>
              <w:t xml:space="preserve">    </w:t>
            </w:r>
            <w:r w:rsidR="00226C4B">
              <w:tab/>
            </w:r>
            <w:r w:rsidR="00226C4B">
              <w:tab/>
              <w:t xml:space="preserve">Page </w:t>
            </w:r>
            <w:r w:rsidR="00226C4B">
              <w:rPr>
                <w:b/>
                <w:bCs/>
                <w:sz w:val="24"/>
                <w:szCs w:val="24"/>
              </w:rPr>
              <w:fldChar w:fldCharType="begin"/>
            </w:r>
            <w:r w:rsidR="00226C4B">
              <w:rPr>
                <w:b/>
                <w:bCs/>
              </w:rPr>
              <w:instrText xml:space="preserve"> PAGE </w:instrText>
            </w:r>
            <w:r w:rsidR="00226C4B">
              <w:rPr>
                <w:b/>
                <w:bCs/>
                <w:sz w:val="24"/>
                <w:szCs w:val="24"/>
              </w:rPr>
              <w:fldChar w:fldCharType="separate"/>
            </w:r>
            <w:r w:rsidR="00A60921">
              <w:rPr>
                <w:b/>
                <w:bCs/>
                <w:noProof/>
              </w:rPr>
              <w:t>2</w:t>
            </w:r>
            <w:r w:rsidR="00226C4B">
              <w:rPr>
                <w:b/>
                <w:bCs/>
                <w:sz w:val="24"/>
                <w:szCs w:val="24"/>
              </w:rPr>
              <w:fldChar w:fldCharType="end"/>
            </w:r>
            <w:r w:rsidR="00226C4B">
              <w:t xml:space="preserve"> of </w:t>
            </w:r>
            <w:r w:rsidR="00226C4B">
              <w:rPr>
                <w:b/>
                <w:bCs/>
                <w:sz w:val="24"/>
                <w:szCs w:val="24"/>
              </w:rPr>
              <w:fldChar w:fldCharType="begin"/>
            </w:r>
            <w:r w:rsidR="00226C4B">
              <w:rPr>
                <w:b/>
                <w:bCs/>
              </w:rPr>
              <w:instrText xml:space="preserve"> NUMPAGES  </w:instrText>
            </w:r>
            <w:r w:rsidR="00226C4B">
              <w:rPr>
                <w:b/>
                <w:bCs/>
                <w:sz w:val="24"/>
                <w:szCs w:val="24"/>
              </w:rPr>
              <w:fldChar w:fldCharType="separate"/>
            </w:r>
            <w:r w:rsidR="00A60921">
              <w:rPr>
                <w:b/>
                <w:bCs/>
                <w:noProof/>
              </w:rPr>
              <w:t>5</w:t>
            </w:r>
            <w:r w:rsidR="00226C4B">
              <w:rPr>
                <w:b/>
                <w:bCs/>
                <w:sz w:val="24"/>
                <w:szCs w:val="24"/>
              </w:rPr>
              <w:fldChar w:fldCharType="end"/>
            </w:r>
            <w:r w:rsidR="00226C4B">
              <w:tab/>
            </w:r>
            <w:r w:rsidR="00226C4B">
              <w:tab/>
            </w:r>
            <w:r w:rsidR="00226C4B">
              <w:tab/>
            </w:r>
            <w:r w:rsidR="00226C4B">
              <w:tab/>
            </w:r>
            <w:r w:rsidR="00226C4B">
              <w:tab/>
              <w:t>15 Feb 2017</w:t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</w:p>
        </w:sdtContent>
      </w:sdt>
    </w:sdtContent>
  </w:sdt>
  <w:p w:rsidR="00AC7C88" w:rsidRDefault="00AC7C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20E2" w:rsidRDefault="00A720E2" w:rsidP="00B52E59">
      <w:pPr>
        <w:spacing w:after="0" w:line="240" w:lineRule="auto"/>
      </w:pPr>
      <w:r>
        <w:separator/>
      </w:r>
    </w:p>
  </w:footnote>
  <w:footnote w:type="continuationSeparator" w:id="0">
    <w:p w:rsidR="00A720E2" w:rsidRDefault="00A720E2" w:rsidP="00B52E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2E59" w:rsidRDefault="00281ED3" w:rsidP="00BD11D2">
    <w:pPr>
      <w:pStyle w:val="Header"/>
      <w:jc w:val="center"/>
      <w:rPr>
        <w:rFonts w:ascii="Arial" w:hAnsi="Arial" w:cs="Arial"/>
        <w:sz w:val="28"/>
        <w:szCs w:val="28"/>
        <w:u w:val="single"/>
      </w:rPr>
    </w:pPr>
    <w:r>
      <w:rPr>
        <w:rFonts w:ascii="Arial" w:hAnsi="Arial" w:cs="Arial"/>
        <w:b/>
        <w:noProof/>
        <w:color w:val="FF0000"/>
        <w:sz w:val="18"/>
        <w:szCs w:val="18"/>
        <w:lang w:eastAsia="en-C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114300</wp:posOffset>
          </wp:positionH>
          <wp:positionV relativeFrom="paragraph">
            <wp:posOffset>-111760</wp:posOffset>
          </wp:positionV>
          <wp:extent cx="587375" cy="654050"/>
          <wp:effectExtent l="0" t="0" r="0" b="0"/>
          <wp:wrapThrough wrapText="bothSides">
            <wp:wrapPolygon edited="0">
              <wp:start x="0" y="0"/>
              <wp:lineTo x="0" y="20761"/>
              <wp:lineTo x="21016" y="20761"/>
              <wp:lineTo x="21016" y="0"/>
              <wp:lineTo x="0" y="0"/>
            </wp:wrapPolygon>
          </wp:wrapThrough>
          <wp:docPr id="1" name="Picture 79" descr="nautel_logo_big cop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9" descr="nautel_logo_big cop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7375" cy="654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52E59" w:rsidRPr="00B52E59">
      <w:rPr>
        <w:rFonts w:ascii="Arial" w:hAnsi="Arial" w:cs="Arial"/>
        <w:sz w:val="28"/>
        <w:szCs w:val="28"/>
        <w:u w:val="single"/>
      </w:rPr>
      <w:t>Vendor Questionnaire</w:t>
    </w:r>
  </w:p>
  <w:p w:rsidR="005934F9" w:rsidRPr="005934F9" w:rsidRDefault="005934F9" w:rsidP="005934F9">
    <w:pPr>
      <w:jc w:val="center"/>
      <w:rPr>
        <w:rFonts w:ascii="Arial" w:hAnsi="Arial" w:cs="Arial"/>
        <w:sz w:val="24"/>
        <w:szCs w:val="24"/>
      </w:rPr>
    </w:pPr>
    <w:r w:rsidRPr="005934F9">
      <w:rPr>
        <w:rFonts w:ascii="Arial" w:hAnsi="Arial" w:cs="Arial"/>
        <w:sz w:val="24"/>
        <w:szCs w:val="24"/>
      </w:rPr>
      <w:t>Manufacturers and Distributors</w:t>
    </w:r>
  </w:p>
  <w:p w:rsidR="005934F9" w:rsidRPr="00026122" w:rsidRDefault="005934F9" w:rsidP="005934F9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sTQ2MrU0NTY2s7BU0lEKTi0uzszPAykwrAUAdZYwWiwAAAA="/>
  </w:docVars>
  <w:rsids>
    <w:rsidRoot w:val="00E13BA2"/>
    <w:rsid w:val="00026122"/>
    <w:rsid w:val="00086C14"/>
    <w:rsid w:val="00182CA5"/>
    <w:rsid w:val="0018635C"/>
    <w:rsid w:val="00226C4B"/>
    <w:rsid w:val="002510ED"/>
    <w:rsid w:val="00257B97"/>
    <w:rsid w:val="00281ED3"/>
    <w:rsid w:val="002D10EF"/>
    <w:rsid w:val="002D217D"/>
    <w:rsid w:val="00327041"/>
    <w:rsid w:val="003B042C"/>
    <w:rsid w:val="004C505B"/>
    <w:rsid w:val="004D6612"/>
    <w:rsid w:val="004F727B"/>
    <w:rsid w:val="005032D8"/>
    <w:rsid w:val="00527B4B"/>
    <w:rsid w:val="005305B8"/>
    <w:rsid w:val="00576164"/>
    <w:rsid w:val="005934F9"/>
    <w:rsid w:val="005A7FD3"/>
    <w:rsid w:val="005C461A"/>
    <w:rsid w:val="005D6DC9"/>
    <w:rsid w:val="006C3065"/>
    <w:rsid w:val="006E06BD"/>
    <w:rsid w:val="007121AB"/>
    <w:rsid w:val="00763D14"/>
    <w:rsid w:val="007669A8"/>
    <w:rsid w:val="00812FAC"/>
    <w:rsid w:val="00815C63"/>
    <w:rsid w:val="00872B92"/>
    <w:rsid w:val="008B2F31"/>
    <w:rsid w:val="00974C3B"/>
    <w:rsid w:val="00982BB6"/>
    <w:rsid w:val="009F0A4E"/>
    <w:rsid w:val="00A26121"/>
    <w:rsid w:val="00A32186"/>
    <w:rsid w:val="00A60921"/>
    <w:rsid w:val="00A720E2"/>
    <w:rsid w:val="00A90199"/>
    <w:rsid w:val="00AC7C88"/>
    <w:rsid w:val="00AD0BE6"/>
    <w:rsid w:val="00B52E59"/>
    <w:rsid w:val="00B55CBD"/>
    <w:rsid w:val="00B90226"/>
    <w:rsid w:val="00BB26C7"/>
    <w:rsid w:val="00BD11D2"/>
    <w:rsid w:val="00C71C23"/>
    <w:rsid w:val="00C84D3A"/>
    <w:rsid w:val="00D11A16"/>
    <w:rsid w:val="00D168E2"/>
    <w:rsid w:val="00DB2995"/>
    <w:rsid w:val="00E13BA2"/>
    <w:rsid w:val="00EB7805"/>
    <w:rsid w:val="00EC1FE3"/>
    <w:rsid w:val="00EE1ED9"/>
    <w:rsid w:val="00EF2402"/>
    <w:rsid w:val="00EF393A"/>
    <w:rsid w:val="00FC692B"/>
    <w:rsid w:val="00FE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86E98158-CC45-4BD1-898B-B00502ACA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6164"/>
    <w:pPr>
      <w:spacing w:after="160" w:line="259" w:lineRule="auto"/>
    </w:pPr>
    <w:rPr>
      <w:sz w:val="22"/>
      <w:szCs w:val="22"/>
      <w:lang w:eastAsia="en-US" w:bidi="ar-SA"/>
    </w:rPr>
  </w:style>
  <w:style w:type="paragraph" w:styleId="Heading1">
    <w:name w:val="heading 1"/>
    <w:basedOn w:val="Normal"/>
    <w:next w:val="Normal"/>
    <w:link w:val="Heading1Char"/>
    <w:qFormat/>
    <w:rsid w:val="00AD0BE6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sz w:val="20"/>
      <w:szCs w:val="20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3B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AD0BE6"/>
    <w:rPr>
      <w:rFonts w:ascii="Times New Roman" w:eastAsia="Times New Roman" w:hAnsi="Times New Roman" w:cs="Times New Roman"/>
      <w:sz w:val="20"/>
      <w:szCs w:val="20"/>
      <w:u w:val="single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52E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2E59"/>
  </w:style>
  <w:style w:type="paragraph" w:styleId="Footer">
    <w:name w:val="footer"/>
    <w:basedOn w:val="Normal"/>
    <w:link w:val="FooterChar"/>
    <w:uiPriority w:val="99"/>
    <w:unhideWhenUsed/>
    <w:rsid w:val="00B52E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2E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72</Words>
  <Characters>839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Ratajczak</dc:creator>
  <cp:keywords/>
  <cp:lastModifiedBy>Tony Ratajczak</cp:lastModifiedBy>
  <cp:revision>2</cp:revision>
  <dcterms:created xsi:type="dcterms:W3CDTF">2018-03-20T13:29:00Z</dcterms:created>
  <dcterms:modified xsi:type="dcterms:W3CDTF">2018-03-20T13:29:00Z</dcterms:modified>
</cp:coreProperties>
</file>